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718" w:rsidRDefault="00CE378B" w:rsidP="00CE378B">
      <w:pP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D551E2">
        <w:rPr>
          <w:rFonts w:ascii="Arial" w:hAnsi="Arial" w:cs="Arial"/>
          <w:b/>
          <w:color w:val="000000" w:themeColor="text1"/>
        </w:rPr>
        <w:t>PROPOSAL FOR</w:t>
      </w:r>
      <w:r w:rsidR="000E04FC">
        <w:rPr>
          <w:rFonts w:ascii="Arial" w:hAnsi="Arial" w:cs="Arial"/>
          <w:b/>
          <w:color w:val="000000" w:themeColor="text1"/>
        </w:rPr>
        <w:t>M FOR</w:t>
      </w:r>
      <w:r w:rsidRPr="00D551E2">
        <w:rPr>
          <w:rFonts w:ascii="Arial" w:hAnsi="Arial" w:cs="Arial"/>
          <w:b/>
          <w:color w:val="000000" w:themeColor="text1"/>
        </w:rPr>
        <w:t xml:space="preserve"> APPROVAL </w:t>
      </w:r>
      <w:r w:rsidR="00C96636">
        <w:rPr>
          <w:rFonts w:ascii="Arial" w:hAnsi="Arial" w:cs="Arial"/>
          <w:b/>
          <w:color w:val="000000" w:themeColor="text1"/>
        </w:rPr>
        <w:t xml:space="preserve">BY DP </w:t>
      </w:r>
      <w:proofErr w:type="spellStart"/>
      <w:r w:rsidR="00C96636">
        <w:rPr>
          <w:rFonts w:ascii="Arial" w:hAnsi="Arial" w:cs="Arial"/>
          <w:b/>
          <w:color w:val="000000" w:themeColor="text1"/>
        </w:rPr>
        <w:t>VPET</w:t>
      </w:r>
      <w:proofErr w:type="spellEnd"/>
      <w:r w:rsidR="00C96636">
        <w:rPr>
          <w:rFonts w:ascii="Arial" w:hAnsi="Arial" w:cs="Arial"/>
          <w:b/>
          <w:color w:val="000000" w:themeColor="text1"/>
        </w:rPr>
        <w:t xml:space="preserve"> </w:t>
      </w:r>
      <w:r w:rsidRPr="00D551E2">
        <w:rPr>
          <w:rFonts w:ascii="Arial" w:hAnsi="Arial" w:cs="Arial"/>
          <w:b/>
          <w:color w:val="000000" w:themeColor="text1"/>
        </w:rPr>
        <w:t xml:space="preserve">OF A </w:t>
      </w:r>
    </w:p>
    <w:p w:rsidR="008C1F69" w:rsidRPr="00D551E2" w:rsidRDefault="00654610" w:rsidP="00CE378B">
      <w:pP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NEW </w:t>
      </w:r>
      <w:r w:rsidR="002A43A4">
        <w:rPr>
          <w:rFonts w:ascii="Arial" w:hAnsi="Arial" w:cs="Arial"/>
          <w:b/>
          <w:color w:val="000000" w:themeColor="text1"/>
        </w:rPr>
        <w:t>NON-ACCREDITED COURSE</w:t>
      </w:r>
      <w:r w:rsidR="00BB2718">
        <w:rPr>
          <w:rFonts w:ascii="Arial" w:hAnsi="Arial" w:cs="Arial"/>
          <w:b/>
          <w:color w:val="000000" w:themeColor="text1"/>
        </w:rPr>
        <w:t xml:space="preserve"> /</w:t>
      </w:r>
      <w:r w:rsidR="000E04FC">
        <w:rPr>
          <w:rFonts w:ascii="Arial" w:hAnsi="Arial" w:cs="Arial"/>
          <w:b/>
          <w:color w:val="000000" w:themeColor="text1"/>
        </w:rPr>
        <w:t xml:space="preserve"> </w:t>
      </w:r>
      <w:r>
        <w:rPr>
          <w:rFonts w:ascii="Arial" w:hAnsi="Arial" w:cs="Arial"/>
          <w:b/>
          <w:color w:val="000000" w:themeColor="text1"/>
        </w:rPr>
        <w:t xml:space="preserve">NEW </w:t>
      </w:r>
      <w:r w:rsidR="001E5C9D">
        <w:rPr>
          <w:rFonts w:ascii="Arial" w:hAnsi="Arial" w:cs="Arial"/>
          <w:b/>
          <w:color w:val="000000" w:themeColor="text1"/>
        </w:rPr>
        <w:t>UNIT OF STUDY</w:t>
      </w:r>
      <w:r w:rsidR="00D56DE6">
        <w:rPr>
          <w:rFonts w:ascii="Arial" w:hAnsi="Arial" w:cs="Arial"/>
          <w:b/>
          <w:color w:val="000000" w:themeColor="text1"/>
        </w:rPr>
        <w:t xml:space="preserve"> (Stage 1 of 2)</w:t>
      </w:r>
    </w:p>
    <w:p w:rsidR="00CE378B" w:rsidRPr="00D551E2" w:rsidRDefault="00CE378B" w:rsidP="001C0FB0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</w:p>
    <w:p w:rsidR="00857C91" w:rsidRPr="00D551E2" w:rsidRDefault="00857C91" w:rsidP="001C0FB0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  <w:r w:rsidRPr="00D551E2">
        <w:rPr>
          <w:rFonts w:ascii="Arial" w:hAnsi="Arial" w:cs="Arial"/>
          <w:b/>
          <w:color w:val="000000" w:themeColor="text1"/>
          <w:sz w:val="16"/>
          <w:szCs w:val="16"/>
        </w:rPr>
        <w:t xml:space="preserve">(Refer also to Doc </w:t>
      </w:r>
      <w:proofErr w:type="gramStart"/>
      <w:r w:rsidRPr="00D551E2">
        <w:rPr>
          <w:rFonts w:ascii="Arial" w:hAnsi="Arial" w:cs="Arial"/>
          <w:b/>
          <w:color w:val="000000" w:themeColor="text1"/>
          <w:sz w:val="16"/>
          <w:szCs w:val="16"/>
        </w:rPr>
        <w:t>013 :</w:t>
      </w:r>
      <w:proofErr w:type="gramEnd"/>
      <w:r w:rsidRPr="00D551E2">
        <w:rPr>
          <w:rFonts w:ascii="Arial" w:hAnsi="Arial" w:cs="Arial"/>
          <w:b/>
          <w:color w:val="000000" w:themeColor="text1"/>
          <w:sz w:val="16"/>
          <w:szCs w:val="16"/>
        </w:rPr>
        <w:t xml:space="preserve"> Des</w:t>
      </w:r>
      <w:r w:rsidR="001C0FB0" w:rsidRPr="00D551E2">
        <w:rPr>
          <w:rFonts w:ascii="Arial" w:hAnsi="Arial" w:cs="Arial"/>
          <w:b/>
          <w:color w:val="000000" w:themeColor="text1"/>
          <w:sz w:val="16"/>
          <w:szCs w:val="16"/>
        </w:rPr>
        <w:t>ign, Development, Approval of Programmes/Courses)</w:t>
      </w:r>
    </w:p>
    <w:p w:rsidR="001C0FB0" w:rsidRPr="00D551E2" w:rsidRDefault="001C0FB0" w:rsidP="001C0FB0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7796"/>
      </w:tblGrid>
      <w:tr w:rsidR="00D551E2" w:rsidRPr="00D551E2" w:rsidTr="00E57254">
        <w:trPr>
          <w:trHeight w:val="154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FF652D" w:rsidRPr="00654610" w:rsidRDefault="00654610" w:rsidP="00654610">
            <w:pPr>
              <w:spacing w:after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Section A : General Information (Tobe filled- in FULL by Course </w:t>
            </w:r>
            <w:proofErr w:type="spellStart"/>
            <w: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Porposer</w:t>
            </w:r>
            <w:proofErr w:type="spellEnd"/>
            <w: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D551E2" w:rsidRPr="00D551E2" w:rsidTr="00E57254">
        <w:trPr>
          <w:trHeight w:val="185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CF4E14" w:rsidP="00CF4E14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itle of Course / Unit of study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FF652D" w:rsidP="00CD292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E57254">
        <w:trPr>
          <w:trHeight w:val="122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0B35DF" w:rsidP="00EC1C45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Name of Institu</w:t>
            </w:r>
            <w:r w:rsidR="00EC1C45">
              <w:rPr>
                <w:rFonts w:ascii="Arial" w:hAnsi="Arial" w:cs="Arial"/>
                <w:color w:val="000000" w:themeColor="text1"/>
                <w:sz w:val="16"/>
                <w:szCs w:val="16"/>
              </w:rPr>
              <w:t>te / Centre hosting C</w:t>
            </w: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ourse</w:t>
            </w:r>
            <w:r w:rsidR="00EC1C45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/ Unit of study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FF652D" w:rsidP="00CD292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E57254">
        <w:trPr>
          <w:trHeight w:val="58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973639" w:rsidP="00B674D8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roposed </w:t>
            </w:r>
            <w:r w:rsidR="00B674D8">
              <w:rPr>
                <w:rFonts w:ascii="Arial" w:hAnsi="Arial" w:cs="Arial"/>
                <w:color w:val="000000" w:themeColor="text1"/>
                <w:sz w:val="16"/>
                <w:szCs w:val="16"/>
              </w:rPr>
              <w:t>by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D551E2" w:rsidRDefault="00FF652D" w:rsidP="00CD292F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tbl>
      <w:tblPr>
        <w:tblStyle w:val="TableGrid"/>
        <w:tblW w:w="10489" w:type="dxa"/>
        <w:tblInd w:w="-5" w:type="dxa"/>
        <w:tblLook w:val="04A0" w:firstRow="1" w:lastRow="0" w:firstColumn="1" w:lastColumn="0" w:noHBand="0" w:noVBand="1"/>
      </w:tblPr>
      <w:tblGrid>
        <w:gridCol w:w="3402"/>
        <w:gridCol w:w="1559"/>
        <w:gridCol w:w="3823"/>
        <w:gridCol w:w="1705"/>
      </w:tblGrid>
      <w:tr w:rsidR="00D551E2" w:rsidRPr="00D551E2" w:rsidTr="004570DE">
        <w:tc>
          <w:tcPr>
            <w:tcW w:w="10489" w:type="dxa"/>
            <w:gridSpan w:val="4"/>
          </w:tcPr>
          <w:p w:rsidR="00C91268" w:rsidRPr="00D551E2" w:rsidRDefault="00643E8C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1.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Overall rational</w:t>
            </w:r>
            <w:r w:rsidR="00A204F7">
              <w:rPr>
                <w:rFonts w:ascii="Arial" w:hAnsi="Arial" w:cs="Arial"/>
                <w:color w:val="000000" w:themeColor="text1"/>
                <w:sz w:val="16"/>
                <w:szCs w:val="16"/>
              </w:rPr>
              <w:t>e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and objectives of </w:t>
            </w:r>
            <w:r w:rsidR="00B86C57">
              <w:rPr>
                <w:rFonts w:ascii="Arial" w:hAnsi="Arial" w:cs="Arial"/>
                <w:color w:val="000000" w:themeColor="text1"/>
                <w:sz w:val="16"/>
                <w:szCs w:val="16"/>
              </w:rPr>
              <w:t>Course / Unit of Study</w:t>
            </w:r>
          </w:p>
          <w:p w:rsidR="00C91268" w:rsidRPr="00D551E2" w:rsidRDefault="00C91268" w:rsidP="00E57254">
            <w:pPr>
              <w:ind w:right="-52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c>
          <w:tcPr>
            <w:tcW w:w="10489" w:type="dxa"/>
            <w:gridSpan w:val="4"/>
          </w:tcPr>
          <w:p w:rsidR="00C91268" w:rsidRPr="00D551E2" w:rsidRDefault="00643E8C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2.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Overall Learning Outcomes</w:t>
            </w: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c>
          <w:tcPr>
            <w:tcW w:w="10489" w:type="dxa"/>
            <w:gridSpan w:val="4"/>
          </w:tcPr>
          <w:p w:rsidR="00C91268" w:rsidRPr="00D551E2" w:rsidRDefault="00643E8C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3.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nimum </w:t>
            </w:r>
            <w:r w:rsidR="00B86C57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/ suggested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entry requirements</w:t>
            </w:r>
            <w:r w:rsidR="00B86C57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(if applicable)</w:t>
            </w: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c>
          <w:tcPr>
            <w:tcW w:w="10489" w:type="dxa"/>
            <w:gridSpan w:val="4"/>
          </w:tcPr>
          <w:p w:rsidR="00C91268" w:rsidRPr="00A204F7" w:rsidRDefault="00643E8C" w:rsidP="00C91268">
            <w:pPr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</w:pP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4. </w:t>
            </w:r>
            <w:r w:rsidR="00B86C57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ourse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structure </w:t>
            </w:r>
            <w:r w:rsidR="00A204F7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– if applicable </w:t>
            </w:r>
            <w:r w:rsidR="00C91268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(</w:t>
            </w:r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List of </w:t>
            </w:r>
            <w:r w:rsidR="00B86C5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units, </w:t>
            </w:r>
            <w:r w:rsidR="00C91268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mode of delivery (</w:t>
            </w:r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face to face, online, blended, practical, </w:t>
            </w:r>
            <w:proofErr w:type="spellStart"/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WBL</w:t>
            </w:r>
            <w:proofErr w:type="spellEnd"/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 </w:t>
            </w:r>
            <w:proofErr w:type="spellStart"/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etc</w:t>
            </w:r>
            <w:proofErr w:type="spellEnd"/>
            <w:r w:rsidR="008B5896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).</w:t>
            </w: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c>
          <w:tcPr>
            <w:tcW w:w="10489" w:type="dxa"/>
            <w:gridSpan w:val="4"/>
          </w:tcPr>
          <w:p w:rsidR="00C91268" w:rsidRPr="00A204F7" w:rsidRDefault="00930A1E" w:rsidP="00C91268">
            <w:pPr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5</w:t>
            </w:r>
            <w:r w:rsidR="00643E8C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.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Internal and external stakeholder feedback (s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tu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dents/student. industry, employers, NGOs </w:t>
            </w: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etc</w:t>
            </w:r>
            <w:proofErr w:type="spellEnd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)</w:t>
            </w:r>
            <w:r w:rsidR="00B86C57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(Note: It is understood that</w:t>
            </w:r>
            <w:r w:rsidR="003C237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, </w:t>
            </w:r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in the case of </w:t>
            </w:r>
            <w:r w:rsidR="003C237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courses</w:t>
            </w:r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/units of study being advertised by </w:t>
            </w:r>
            <w:proofErr w:type="spellStart"/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MG2I</w:t>
            </w:r>
            <w:proofErr w:type="spellEnd"/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, the due diligence and market research has been conducted and is available on file at </w:t>
            </w:r>
            <w:proofErr w:type="spellStart"/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MG2I</w:t>
            </w:r>
            <w:proofErr w:type="spellEnd"/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. It is therefore the prerogative of the DP </w:t>
            </w:r>
            <w:r w:rsidR="00BE356A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approving the co</w:t>
            </w:r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urse/unit of study </w:t>
            </w:r>
            <w:r w:rsidR="00BE356A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to decide </w:t>
            </w:r>
            <w:r w:rsidR="00A204F7" w:rsidRPr="00A204F7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on whether the information is also </w:t>
            </w:r>
            <w:r w:rsidR="00BE356A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 xml:space="preserve">to be requested from </w:t>
            </w:r>
            <w:proofErr w:type="spellStart"/>
            <w:r w:rsidR="00BE356A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MG2I</w:t>
            </w:r>
            <w:proofErr w:type="spellEnd"/>
            <w:r w:rsidR="00BE356A">
              <w:rPr>
                <w:rFonts w:ascii="Arial" w:hAnsi="Arial" w:cs="Arial"/>
                <w:color w:val="8DB3E2" w:themeColor="text2" w:themeTint="66"/>
                <w:sz w:val="16"/>
                <w:szCs w:val="16"/>
              </w:rPr>
              <w:t>).</w:t>
            </w:r>
          </w:p>
          <w:p w:rsidR="00C91268" w:rsidRPr="00D551E2" w:rsidRDefault="00C91268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rPr>
          <w:trHeight w:val="576"/>
        </w:trPr>
        <w:tc>
          <w:tcPr>
            <w:tcW w:w="10489" w:type="dxa"/>
            <w:gridSpan w:val="4"/>
          </w:tcPr>
          <w:p w:rsidR="00C91268" w:rsidRPr="00D551E2" w:rsidRDefault="00930A1E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6</w:t>
            </w:r>
            <w:r w:rsidR="00643E8C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.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Details of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external expertise</w:t>
            </w:r>
            <w:r w:rsidR="00643E8C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(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ompetences, qualifications) required to develop and deliver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qualification.</w:t>
            </w: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C9126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4570DE">
        <w:tc>
          <w:tcPr>
            <w:tcW w:w="10489" w:type="dxa"/>
            <w:gridSpan w:val="4"/>
          </w:tcPr>
          <w:p w:rsidR="00C91268" w:rsidRPr="00D551E2" w:rsidRDefault="00930A1E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7</w:t>
            </w:r>
            <w:r w:rsidR="00643E8C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. </w:t>
            </w:r>
            <w:r w:rsid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List of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physical resources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(and approximate cost) </w:t>
            </w:r>
            <w:r w:rsidR="00C91268"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that need to be procured specifically for the teaching, learning and assessment of the units of this </w:t>
            </w:r>
            <w:r w:rsid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>qualificat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ion. </w:t>
            </w:r>
          </w:p>
          <w:p w:rsidR="00C91268" w:rsidRPr="00D551E2" w:rsidRDefault="00C91268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C91268" w:rsidRPr="00D551E2" w:rsidRDefault="00C91268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B674D8" w:rsidRPr="00D551E2" w:rsidTr="004570DE">
        <w:tc>
          <w:tcPr>
            <w:tcW w:w="3402" w:type="dxa"/>
          </w:tcPr>
          <w:p w:rsidR="00B674D8" w:rsidRPr="00D551E2" w:rsidRDefault="00B674D8" w:rsidP="00B674D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8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. Marketing by MCAST or </w:t>
            </w: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G2I</w:t>
            </w:r>
            <w:proofErr w:type="spellEnd"/>
          </w:p>
        </w:tc>
        <w:tc>
          <w:tcPr>
            <w:tcW w:w="1559" w:type="dxa"/>
          </w:tcPr>
          <w:p w:rsidR="00B674D8" w:rsidRDefault="00B674D8" w:rsidP="00B674D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3823" w:type="dxa"/>
          </w:tcPr>
          <w:p w:rsidR="00B674D8" w:rsidRDefault="00B674D8" w:rsidP="00B674D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9</w:t>
            </w: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.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L</w:t>
            </w:r>
            <w:r w:rsidRPr="00D551E2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aunch date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of the Course / Unit of Study</w:t>
            </w:r>
          </w:p>
          <w:p w:rsidR="00B674D8" w:rsidRPr="00D551E2" w:rsidRDefault="00B674D8" w:rsidP="00B674D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B674D8" w:rsidRDefault="00B674D8" w:rsidP="003A3B5C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705" w:type="dxa"/>
          </w:tcPr>
          <w:p w:rsidR="00B674D8" w:rsidRDefault="00B674D8" w:rsidP="00B674D8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:rsidR="002C7610" w:rsidRPr="002C7610" w:rsidRDefault="002C7610">
      <w:pPr>
        <w:rPr>
          <w:sz w:val="2"/>
          <w:szCs w:val="2"/>
        </w:rPr>
      </w:pPr>
    </w:p>
    <w:tbl>
      <w:tblPr>
        <w:tblStyle w:val="TableGrid"/>
        <w:tblW w:w="10542" w:type="dxa"/>
        <w:tblInd w:w="-5" w:type="dxa"/>
        <w:tblLook w:val="04A0" w:firstRow="1" w:lastRow="0" w:firstColumn="1" w:lastColumn="0" w:noHBand="0" w:noVBand="1"/>
      </w:tblPr>
      <w:tblGrid>
        <w:gridCol w:w="2410"/>
        <w:gridCol w:w="2835"/>
        <w:gridCol w:w="2552"/>
        <w:gridCol w:w="2745"/>
      </w:tblGrid>
      <w:tr w:rsidR="00654610" w:rsidTr="002C7610">
        <w:tc>
          <w:tcPr>
            <w:tcW w:w="10542" w:type="dxa"/>
            <w:gridSpan w:val="4"/>
            <w:shd w:val="clear" w:color="auto" w:fill="000000" w:themeFill="text1"/>
          </w:tcPr>
          <w:p w:rsidR="00654610" w:rsidRPr="00C96A1A" w:rsidRDefault="00654610" w:rsidP="00A57CB3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C96A1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ection B : Pre-EMT Approval by Curriculum Director &amp; Registrar</w:t>
            </w:r>
          </w:p>
        </w:tc>
      </w:tr>
      <w:tr w:rsidR="00654610" w:rsidTr="002C7610">
        <w:tc>
          <w:tcPr>
            <w:tcW w:w="2410" w:type="dxa"/>
          </w:tcPr>
          <w:p w:rsidR="00654610" w:rsidRPr="00C96A1A" w:rsidRDefault="00654610" w:rsidP="00A57CB3">
            <w:pPr>
              <w:rPr>
                <w:rFonts w:cstheme="minorHAnsi"/>
                <w:b/>
                <w:sz w:val="20"/>
                <w:szCs w:val="20"/>
              </w:rPr>
            </w:pPr>
            <w:r w:rsidRPr="00C96A1A">
              <w:rPr>
                <w:rFonts w:cstheme="minorHAnsi"/>
                <w:b/>
                <w:sz w:val="20"/>
                <w:szCs w:val="20"/>
              </w:rPr>
              <w:t>Title</w:t>
            </w:r>
          </w:p>
        </w:tc>
        <w:tc>
          <w:tcPr>
            <w:tcW w:w="2835" w:type="dxa"/>
          </w:tcPr>
          <w:p w:rsidR="00654610" w:rsidRPr="00C96A1A" w:rsidRDefault="00654610" w:rsidP="00A57CB3">
            <w:pPr>
              <w:rPr>
                <w:rFonts w:cstheme="minorHAnsi"/>
                <w:b/>
                <w:sz w:val="20"/>
                <w:szCs w:val="20"/>
              </w:rPr>
            </w:pPr>
            <w:r w:rsidRPr="00C96A1A">
              <w:rPr>
                <w:rFonts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552" w:type="dxa"/>
          </w:tcPr>
          <w:p w:rsidR="00654610" w:rsidRPr="00C96A1A" w:rsidRDefault="00654610" w:rsidP="00A57CB3">
            <w:pPr>
              <w:rPr>
                <w:rFonts w:cstheme="minorHAnsi"/>
                <w:b/>
                <w:sz w:val="20"/>
                <w:szCs w:val="20"/>
              </w:rPr>
            </w:pPr>
            <w:r w:rsidRPr="00C96A1A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745" w:type="dxa"/>
          </w:tcPr>
          <w:p w:rsidR="00654610" w:rsidRPr="00C96A1A" w:rsidRDefault="00654610" w:rsidP="00A57CB3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omments</w:t>
            </w:r>
          </w:p>
        </w:tc>
      </w:tr>
      <w:tr w:rsidR="00654610" w:rsidTr="002C7610">
        <w:tc>
          <w:tcPr>
            <w:tcW w:w="2410" w:type="dxa"/>
          </w:tcPr>
          <w:p w:rsidR="00654610" w:rsidRDefault="00654610" w:rsidP="00A57CB3">
            <w:pPr>
              <w:rPr>
                <w:rFonts w:cstheme="minorHAnsi"/>
                <w:sz w:val="20"/>
                <w:szCs w:val="20"/>
              </w:rPr>
            </w:pPr>
            <w:r w:rsidRPr="00A510E7">
              <w:rPr>
                <w:rFonts w:cstheme="minorHAnsi"/>
                <w:sz w:val="20"/>
                <w:szCs w:val="20"/>
              </w:rPr>
              <w:t>Director Curriculum</w:t>
            </w:r>
          </w:p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45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54610" w:rsidTr="002C7610">
        <w:tc>
          <w:tcPr>
            <w:tcW w:w="2410" w:type="dxa"/>
          </w:tcPr>
          <w:p w:rsidR="00654610" w:rsidRDefault="00654610" w:rsidP="00A57CB3">
            <w:pPr>
              <w:rPr>
                <w:rFonts w:cstheme="minorHAnsi"/>
                <w:sz w:val="20"/>
                <w:szCs w:val="20"/>
              </w:rPr>
            </w:pPr>
            <w:r w:rsidRPr="00A510E7">
              <w:rPr>
                <w:rFonts w:cstheme="minorHAnsi"/>
                <w:sz w:val="20"/>
                <w:szCs w:val="20"/>
              </w:rPr>
              <w:t>Registrar</w:t>
            </w:r>
          </w:p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45" w:type="dxa"/>
          </w:tcPr>
          <w:p w:rsidR="00654610" w:rsidRPr="00A510E7" w:rsidRDefault="00654610" w:rsidP="00A57CB3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2C7610" w:rsidRPr="002C7610" w:rsidRDefault="002C7610">
      <w:pPr>
        <w:rPr>
          <w:sz w:val="2"/>
          <w:szCs w:val="2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851"/>
        <w:gridCol w:w="2268"/>
        <w:gridCol w:w="709"/>
        <w:gridCol w:w="2409"/>
        <w:gridCol w:w="851"/>
      </w:tblGrid>
      <w:tr w:rsidR="002C7610" w:rsidRPr="00D551E2" w:rsidTr="002C7610">
        <w:trPr>
          <w:trHeight w:val="242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2C7610" w:rsidRPr="002C7610" w:rsidRDefault="002C7610" w:rsidP="002C7610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 xml:space="preserve">Section C : Approval by DP </w:t>
            </w:r>
            <w:proofErr w:type="spellStart"/>
            <w: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VPET</w:t>
            </w:r>
            <w:proofErr w:type="spellEnd"/>
          </w:p>
        </w:tc>
      </w:tr>
      <w:tr w:rsidR="00D551E2" w:rsidRPr="00D551E2" w:rsidTr="002C7610">
        <w:trPr>
          <w:trHeight w:val="242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F652D" w:rsidRPr="00D551E2" w:rsidRDefault="0078408D" w:rsidP="0083168B">
            <w:pPr>
              <w:spacing w:after="0"/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DP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VPET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AC049D"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D</w:t>
            </w:r>
            <w:r w:rsidR="0083168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cision </w:t>
            </w:r>
            <w:r w:rsidR="00FF652D" w:rsidRPr="00D551E2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 xml:space="preserve">(Please tick, </w:t>
            </w:r>
            <w:r w:rsidR="00AC049D" w:rsidRPr="00D551E2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 xml:space="preserve">‘X’ </w:t>
            </w:r>
            <w:r w:rsidR="00FF652D" w:rsidRPr="00D551E2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where applicable)</w:t>
            </w:r>
          </w:p>
        </w:tc>
      </w:tr>
      <w:tr w:rsidR="00D551E2" w:rsidRPr="00D551E2" w:rsidTr="002C7610">
        <w:trPr>
          <w:trHeight w:val="443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1268" w:rsidRPr="008B5896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Approved</w:t>
            </w:r>
            <w:r w:rsidR="00973639"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, proceed </w:t>
            </w:r>
          </w:p>
          <w:p w:rsidR="00FF652D" w:rsidRPr="008B5896" w:rsidRDefault="00AA4E78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to full development (Stage 2 of 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652D" w:rsidRPr="008B5896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8B5896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Rejected</w:t>
            </w:r>
            <w:r w:rsidR="00973639"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. No further action required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FF652D" w:rsidRPr="008B5896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652D" w:rsidRPr="008B5896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Requires Further Information</w:t>
            </w:r>
            <w:r w:rsidR="00973639" w:rsidRPr="008B5896">
              <w:rPr>
                <w:rFonts w:ascii="Arial" w:hAnsi="Arial" w:cs="Arial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F652D" w:rsidRPr="00D551E2" w:rsidRDefault="00FF652D" w:rsidP="00FF652D">
            <w:pPr>
              <w:spacing w:after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2C7610">
        <w:trPr>
          <w:trHeight w:val="20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F652D" w:rsidRPr="00D551E2" w:rsidRDefault="00EF46D4" w:rsidP="00FF652D">
            <w:pPr>
              <w:spacing w:after="0"/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Comments / Conditions</w:t>
            </w:r>
          </w:p>
        </w:tc>
      </w:tr>
      <w:tr w:rsidR="00D551E2" w:rsidRPr="00D551E2" w:rsidTr="002C7610">
        <w:trPr>
          <w:trHeight w:val="315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6D4" w:rsidRDefault="00EF46D4" w:rsidP="00A204F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8B5896" w:rsidRDefault="008B5896" w:rsidP="00A204F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D96ED3" w:rsidRDefault="00D96ED3" w:rsidP="00A204F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8B5896" w:rsidRDefault="008B5896" w:rsidP="00A204F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A204F7" w:rsidRDefault="00A204F7" w:rsidP="00A204F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  <w:p w:rsidR="00A204F7" w:rsidRPr="00D551E2" w:rsidRDefault="00A204F7" w:rsidP="00A204F7">
            <w:pPr>
              <w:spacing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  <w:tr w:rsidR="00D551E2" w:rsidRPr="00D551E2" w:rsidTr="002C7610">
        <w:trPr>
          <w:trHeight w:val="223"/>
        </w:trPr>
        <w:tc>
          <w:tcPr>
            <w:tcW w:w="104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1268" w:rsidRPr="00D551E2" w:rsidRDefault="00C91268" w:rsidP="00FF22B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Note to </w:t>
            </w:r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DP </w:t>
            </w:r>
            <w:proofErr w:type="spellStart"/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VPET</w:t>
            </w:r>
            <w:proofErr w:type="spellEnd"/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: </w:t>
            </w:r>
            <w:r w:rsidR="001E5C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If approved, </w:t>
            </w:r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Course / Unit of Study will </w:t>
            </w:r>
            <w:r w:rsidR="00AA4E78"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proceed </w:t>
            </w:r>
            <w:r w:rsidR="001E5C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to </w:t>
            </w:r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full development</w:t>
            </w:r>
            <w:r w:rsidR="00FF22B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(Stage 2 of 2, Doc 013 refers)</w:t>
            </w:r>
            <w:r w:rsidR="0078408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.</w:t>
            </w:r>
          </w:p>
        </w:tc>
      </w:tr>
    </w:tbl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7371"/>
        <w:gridCol w:w="1560"/>
        <w:gridCol w:w="1559"/>
      </w:tblGrid>
      <w:tr w:rsidR="00930A1E" w:rsidTr="004570DE">
        <w:tc>
          <w:tcPr>
            <w:tcW w:w="10490" w:type="dxa"/>
            <w:gridSpan w:val="3"/>
            <w:shd w:val="clear" w:color="auto" w:fill="D9D9D9" w:themeFill="background1" w:themeFillShade="D9"/>
          </w:tcPr>
          <w:p w:rsidR="00930A1E" w:rsidRDefault="00930A1E" w:rsidP="0083168B"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Approval Signatures</w:t>
            </w:r>
          </w:p>
        </w:tc>
      </w:tr>
      <w:tr w:rsidR="004570DE" w:rsidTr="004570DE">
        <w:tc>
          <w:tcPr>
            <w:tcW w:w="7371" w:type="dxa"/>
          </w:tcPr>
          <w:p w:rsidR="004570DE" w:rsidRDefault="004570DE"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Deputy Principal VET</w:t>
            </w:r>
          </w:p>
        </w:tc>
        <w:tc>
          <w:tcPr>
            <w:tcW w:w="3119" w:type="dxa"/>
            <w:gridSpan w:val="2"/>
          </w:tcPr>
          <w:p w:rsidR="004570DE" w:rsidRDefault="004570DE">
            <w:r w:rsidRPr="00D551E2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Date</w:t>
            </w:r>
          </w:p>
        </w:tc>
      </w:tr>
      <w:tr w:rsidR="004570DE" w:rsidTr="004570DE">
        <w:tc>
          <w:tcPr>
            <w:tcW w:w="7371" w:type="dxa"/>
          </w:tcPr>
          <w:p w:rsidR="004570DE" w:rsidRDefault="004570DE"/>
          <w:p w:rsidR="004570DE" w:rsidRDefault="004570DE">
            <w:bookmarkStart w:id="0" w:name="_GoBack"/>
            <w:bookmarkEnd w:id="0"/>
          </w:p>
        </w:tc>
        <w:tc>
          <w:tcPr>
            <w:tcW w:w="3119" w:type="dxa"/>
            <w:gridSpan w:val="2"/>
          </w:tcPr>
          <w:p w:rsidR="004570DE" w:rsidRDefault="004570DE"/>
        </w:tc>
      </w:tr>
      <w:tr w:rsidR="002C7610" w:rsidTr="002C7610">
        <w:tc>
          <w:tcPr>
            <w:tcW w:w="8931" w:type="dxa"/>
            <w:gridSpan w:val="2"/>
          </w:tcPr>
          <w:p w:rsidR="002C7610" w:rsidRDefault="002C7610" w:rsidP="0078408D">
            <w:pPr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78408D">
              <w:rPr>
                <w:rFonts w:ascii="Arial" w:hAnsi="Arial" w:cs="Arial"/>
                <w:b/>
                <w:sz w:val="16"/>
                <w:szCs w:val="16"/>
              </w:rPr>
              <w:t>Note :</w:t>
            </w:r>
            <w:proofErr w:type="gramEnd"/>
            <w:r w:rsidRPr="0078408D">
              <w:rPr>
                <w:rFonts w:ascii="Arial" w:hAnsi="Arial" w:cs="Arial"/>
                <w:sz w:val="16"/>
                <w:szCs w:val="16"/>
              </w:rPr>
              <w:t xml:space="preserve"> Original of signed Form to be scanned and sent by email to (a) Registrar, (b) Director Quality Assurance, </w:t>
            </w:r>
            <w:r>
              <w:rPr>
                <w:rFonts w:ascii="Arial" w:hAnsi="Arial" w:cs="Arial"/>
                <w:sz w:val="16"/>
                <w:szCs w:val="16"/>
              </w:rPr>
              <w:t>(c) Director Curriculum, (d) Institute Director, (e) Course proposer and (e</w:t>
            </w:r>
            <w:r w:rsidRPr="0078408D">
              <w:rPr>
                <w:rFonts w:ascii="Arial" w:hAnsi="Arial" w:cs="Arial"/>
                <w:sz w:val="16"/>
                <w:szCs w:val="16"/>
              </w:rPr>
              <w:t xml:space="preserve">) </w:t>
            </w:r>
            <w:proofErr w:type="spellStart"/>
            <w:r w:rsidRPr="0078408D">
              <w:rPr>
                <w:rFonts w:ascii="Arial" w:hAnsi="Arial" w:cs="Arial"/>
                <w:sz w:val="16"/>
                <w:szCs w:val="16"/>
              </w:rPr>
              <w:t>MG2I</w:t>
            </w:r>
            <w:proofErr w:type="spellEnd"/>
            <w:r w:rsidRPr="0078408D">
              <w:rPr>
                <w:rFonts w:ascii="Arial" w:hAnsi="Arial" w:cs="Arial"/>
                <w:sz w:val="16"/>
                <w:szCs w:val="16"/>
              </w:rPr>
              <w:t xml:space="preserve"> GM (if applicable)</w:t>
            </w:r>
            <w:r>
              <w:rPr>
                <w:rFonts w:ascii="Arial" w:hAnsi="Arial" w:cs="Arial"/>
                <w:sz w:val="16"/>
                <w:szCs w:val="16"/>
              </w:rPr>
              <w:t xml:space="preserve">. Original of signed Form to be retained by DP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VPE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2C7610" w:rsidRPr="0078408D" w:rsidRDefault="002C7610" w:rsidP="0078408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:rsidR="002C7610" w:rsidRPr="002C7610" w:rsidRDefault="002C7610" w:rsidP="0078408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C7610">
              <w:rPr>
                <w:rFonts w:ascii="Arial" w:hAnsi="Arial" w:cs="Arial"/>
                <w:b/>
                <w:sz w:val="20"/>
                <w:szCs w:val="20"/>
              </w:rPr>
              <w:t>Page __ of __</w:t>
            </w:r>
          </w:p>
        </w:tc>
      </w:tr>
    </w:tbl>
    <w:p w:rsidR="002C7610" w:rsidRDefault="002C7610" w:rsidP="002C7610">
      <w:pPr>
        <w:spacing w:line="240" w:lineRule="auto"/>
        <w:ind w:right="-307"/>
        <w:rPr>
          <w:rFonts w:ascii="Arial" w:hAnsi="Arial" w:cs="Arial"/>
          <w:color w:val="000000" w:themeColor="text1"/>
          <w:sz w:val="10"/>
          <w:szCs w:val="10"/>
        </w:rPr>
      </w:pPr>
    </w:p>
    <w:sectPr w:rsidR="002C7610" w:rsidSect="00654610">
      <w:headerReference w:type="default" r:id="rId8"/>
      <w:footerReference w:type="default" r:id="rId9"/>
      <w:pgSz w:w="11906" w:h="16838"/>
      <w:pgMar w:top="993" w:right="720" w:bottom="142" w:left="851" w:header="41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F73" w:rsidRDefault="00533F73" w:rsidP="00716A89">
      <w:pPr>
        <w:spacing w:after="0" w:line="240" w:lineRule="auto"/>
      </w:pPr>
      <w:r>
        <w:separator/>
      </w:r>
    </w:p>
  </w:endnote>
  <w:endnote w:type="continuationSeparator" w:id="0">
    <w:p w:rsidR="00533F73" w:rsidRDefault="00533F73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82" w:type="dxa"/>
      <w:tblInd w:w="108" w:type="dxa"/>
      <w:tblLook w:val="04A0" w:firstRow="1" w:lastRow="0" w:firstColumn="1" w:lastColumn="0" w:noHBand="0" w:noVBand="1"/>
    </w:tblPr>
    <w:tblGrid>
      <w:gridCol w:w="10382"/>
    </w:tblGrid>
    <w:tr w:rsidR="00716A89" w:rsidRPr="00716A89" w:rsidTr="00B47728">
      <w:trPr>
        <w:trHeight w:val="255"/>
      </w:trPr>
      <w:tc>
        <w:tcPr>
          <w:tcW w:w="10382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B72115" w:rsidRPr="000769C4" w:rsidRDefault="00B72115" w:rsidP="00B72115">
          <w:pPr>
            <w:pStyle w:val="Header"/>
            <w:pBdr>
              <w:bottom w:val="single" w:sz="12" w:space="1" w:color="auto"/>
            </w:pBdr>
            <w:tabs>
              <w:tab w:val="left" w:pos="6735"/>
            </w:tabs>
            <w:rPr>
              <w:i/>
              <w:sz w:val="2"/>
              <w:szCs w:val="2"/>
            </w:rPr>
          </w:pPr>
        </w:p>
        <w:p w:rsidR="00B47728" w:rsidRPr="007F36D8" w:rsidRDefault="00B47728" w:rsidP="00B47728">
          <w:pPr>
            <w:pStyle w:val="Footer"/>
            <w:rPr>
              <w:rFonts w:ascii="Arial" w:hAnsi="Arial" w:cs="Arial"/>
              <w:b/>
              <w:i/>
              <w:sz w:val="16"/>
              <w:szCs w:val="16"/>
            </w:rPr>
          </w:pPr>
          <w:r>
            <w:rPr>
              <w:rFonts w:ascii="Arial" w:hAnsi="Arial" w:cs="Arial"/>
              <w:b/>
              <w:i/>
              <w:sz w:val="16"/>
              <w:szCs w:val="16"/>
            </w:rPr>
            <w:t>MCAST Controlled and a</w:t>
          </w:r>
          <w:r w:rsidRPr="00D20821">
            <w:rPr>
              <w:rFonts w:ascii="Arial" w:hAnsi="Arial" w:cs="Arial"/>
              <w:b/>
              <w:i/>
              <w:sz w:val="16"/>
              <w:szCs w:val="16"/>
            </w:rPr>
            <w:t xml:space="preserve">pproved </w:t>
          </w:r>
          <w:r>
            <w:rPr>
              <w:rFonts w:ascii="Arial" w:hAnsi="Arial" w:cs="Arial"/>
              <w:b/>
              <w:i/>
              <w:sz w:val="16"/>
              <w:szCs w:val="16"/>
            </w:rPr>
            <w:t>d</w:t>
          </w:r>
          <w:r w:rsidRPr="00D20821">
            <w:rPr>
              <w:rFonts w:ascii="Arial" w:hAnsi="Arial" w:cs="Arial"/>
              <w:b/>
              <w:i/>
              <w:sz w:val="16"/>
              <w:szCs w:val="16"/>
            </w:rPr>
            <w:t xml:space="preserve">ocument                      </w:t>
          </w:r>
          <w:r>
            <w:rPr>
              <w:rFonts w:ascii="Arial" w:hAnsi="Arial" w:cs="Arial"/>
              <w:b/>
              <w:i/>
              <w:sz w:val="16"/>
              <w:szCs w:val="16"/>
            </w:rPr>
            <w:t xml:space="preserve">                    </w:t>
          </w:r>
          <w:r w:rsidRPr="00D20821">
            <w:rPr>
              <w:rFonts w:ascii="Arial" w:hAnsi="Arial" w:cs="Arial"/>
              <w:b/>
              <w:i/>
              <w:sz w:val="16"/>
              <w:szCs w:val="16"/>
            </w:rPr>
            <w:t xml:space="preserve">         Unauthorized </w:t>
          </w:r>
          <w:r>
            <w:rPr>
              <w:rFonts w:ascii="Arial" w:hAnsi="Arial" w:cs="Arial"/>
              <w:b/>
              <w:i/>
              <w:sz w:val="16"/>
              <w:szCs w:val="16"/>
            </w:rPr>
            <w:t>copying or communication strictly prohibited</w:t>
          </w:r>
        </w:p>
        <w:p w:rsidR="00716A89" w:rsidRPr="00716A89" w:rsidRDefault="00716A89" w:rsidP="004F2855">
          <w:pPr>
            <w:spacing w:after="0" w:line="240" w:lineRule="auto"/>
            <w:jc w:val="right"/>
            <w:rPr>
              <w:rFonts w:ascii="Arial" w:eastAsia="Times New Roman" w:hAnsi="Arial" w:cs="Arial"/>
              <w:i/>
              <w:iCs/>
              <w:sz w:val="16"/>
              <w:szCs w:val="16"/>
              <w:lang w:eastAsia="en-GB"/>
            </w:rPr>
          </w:pPr>
        </w:p>
      </w:tc>
    </w:tr>
  </w:tbl>
  <w:p w:rsidR="00716A89" w:rsidRPr="00FF652D" w:rsidRDefault="00716A89" w:rsidP="00B72115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3F73" w:rsidRDefault="00533F73" w:rsidP="00716A89">
      <w:pPr>
        <w:spacing w:after="0" w:line="240" w:lineRule="auto"/>
      </w:pPr>
      <w:r>
        <w:separator/>
      </w:r>
    </w:p>
  </w:footnote>
  <w:footnote w:type="continuationSeparator" w:id="0">
    <w:p w:rsidR="00533F73" w:rsidRDefault="00533F73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6A89" w:rsidRPr="008B5896" w:rsidRDefault="00E95F5C" w:rsidP="00E95F5C">
    <w:pPr>
      <w:pStyle w:val="Header"/>
      <w:jc w:val="right"/>
      <w:rPr>
        <w:rFonts w:ascii="Arial" w:hAnsi="Arial" w:cs="Arial"/>
        <w:b/>
        <w:sz w:val="12"/>
        <w:szCs w:val="12"/>
      </w:rPr>
    </w:pPr>
    <w:r w:rsidRPr="00650A80"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68688</wp:posOffset>
          </wp:positionH>
          <wp:positionV relativeFrom="paragraph">
            <wp:posOffset>1270</wp:posOffset>
          </wp:positionV>
          <wp:extent cx="1002030" cy="228600"/>
          <wp:effectExtent l="0" t="0" r="762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2030" cy="228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1699" w:rsidRPr="00F91699">
      <w:rPr>
        <w:rFonts w:ascii="Arial" w:hAnsi="Arial" w:cs="Arial"/>
        <w:b/>
        <w:sz w:val="16"/>
        <w:szCs w:val="16"/>
      </w:rPr>
      <w:tab/>
    </w:r>
    <w:r w:rsidR="00F91699" w:rsidRPr="008B5896">
      <w:rPr>
        <w:rFonts w:ascii="Arial" w:hAnsi="Arial" w:cs="Arial"/>
        <w:b/>
        <w:sz w:val="12"/>
        <w:szCs w:val="12"/>
      </w:rPr>
      <w:fldChar w:fldCharType="begin"/>
    </w:r>
    <w:r w:rsidR="00F91699" w:rsidRPr="008B5896">
      <w:rPr>
        <w:rFonts w:ascii="Arial" w:hAnsi="Arial" w:cs="Arial"/>
        <w:b/>
        <w:sz w:val="12"/>
        <w:szCs w:val="12"/>
      </w:rPr>
      <w:instrText xml:space="preserve"> FILENAME  \* Upper  \* MERGEFORMAT </w:instrText>
    </w:r>
    <w:r w:rsidR="00F91699" w:rsidRPr="008B5896">
      <w:rPr>
        <w:rFonts w:ascii="Arial" w:hAnsi="Arial" w:cs="Arial"/>
        <w:b/>
        <w:sz w:val="12"/>
        <w:szCs w:val="12"/>
      </w:rPr>
      <w:fldChar w:fldCharType="separate"/>
    </w:r>
    <w:r w:rsidR="00654610">
      <w:rPr>
        <w:rFonts w:ascii="Arial" w:hAnsi="Arial" w:cs="Arial"/>
        <w:b/>
        <w:noProof/>
        <w:sz w:val="12"/>
        <w:szCs w:val="12"/>
      </w:rPr>
      <w:t>DOC_346_REV_B_PROPOSAL FORM FOR APPROVAL BY DP VPET OF A NEW NON-ACCREDITED (HOBBY) COURSE OR UNIT OF STUDY.DOCX</w:t>
    </w:r>
    <w:r w:rsidR="00F91699" w:rsidRPr="008B5896">
      <w:rPr>
        <w:rFonts w:ascii="Arial" w:hAnsi="Arial" w:cs="Arial"/>
        <w:b/>
        <w:sz w:val="12"/>
        <w:szCs w:val="1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271628"/>
    <w:multiLevelType w:val="hybridMultilevel"/>
    <w:tmpl w:val="7A9058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OTWgDWltuqLQAAAA=="/>
  </w:docVars>
  <w:rsids>
    <w:rsidRoot w:val="00716A89"/>
    <w:rsid w:val="000013F7"/>
    <w:rsid w:val="0004095D"/>
    <w:rsid w:val="00053669"/>
    <w:rsid w:val="00057E02"/>
    <w:rsid w:val="00092F89"/>
    <w:rsid w:val="0009681D"/>
    <w:rsid w:val="000B35DF"/>
    <w:rsid w:val="000E04FC"/>
    <w:rsid w:val="000E45CD"/>
    <w:rsid w:val="00111121"/>
    <w:rsid w:val="0013510E"/>
    <w:rsid w:val="001628A6"/>
    <w:rsid w:val="001641AC"/>
    <w:rsid w:val="00192CFA"/>
    <w:rsid w:val="001B4E8C"/>
    <w:rsid w:val="001C0FB0"/>
    <w:rsid w:val="001E2FA4"/>
    <w:rsid w:val="001E5C9D"/>
    <w:rsid w:val="001F4EC0"/>
    <w:rsid w:val="00206632"/>
    <w:rsid w:val="0023000C"/>
    <w:rsid w:val="002723AB"/>
    <w:rsid w:val="0028481E"/>
    <w:rsid w:val="002A43A4"/>
    <w:rsid w:val="002C524E"/>
    <w:rsid w:val="002C6FFF"/>
    <w:rsid w:val="002C7610"/>
    <w:rsid w:val="002F191B"/>
    <w:rsid w:val="0030633E"/>
    <w:rsid w:val="00341913"/>
    <w:rsid w:val="00346BC6"/>
    <w:rsid w:val="00371F36"/>
    <w:rsid w:val="003923CE"/>
    <w:rsid w:val="003A10BB"/>
    <w:rsid w:val="003A3B5C"/>
    <w:rsid w:val="003B5659"/>
    <w:rsid w:val="003C2377"/>
    <w:rsid w:val="003E0264"/>
    <w:rsid w:val="003E1BCB"/>
    <w:rsid w:val="003F0C44"/>
    <w:rsid w:val="00404B01"/>
    <w:rsid w:val="00416FFE"/>
    <w:rsid w:val="00440D56"/>
    <w:rsid w:val="00442FD0"/>
    <w:rsid w:val="00446049"/>
    <w:rsid w:val="004570DE"/>
    <w:rsid w:val="004A53AC"/>
    <w:rsid w:val="004D5DA7"/>
    <w:rsid w:val="004E4431"/>
    <w:rsid w:val="00514D3E"/>
    <w:rsid w:val="0051541E"/>
    <w:rsid w:val="00533F73"/>
    <w:rsid w:val="0055493F"/>
    <w:rsid w:val="00556E16"/>
    <w:rsid w:val="00563D2A"/>
    <w:rsid w:val="00592032"/>
    <w:rsid w:val="00597510"/>
    <w:rsid w:val="005C1542"/>
    <w:rsid w:val="005D44C1"/>
    <w:rsid w:val="0062121A"/>
    <w:rsid w:val="0064242E"/>
    <w:rsid w:val="00643E8C"/>
    <w:rsid w:val="00654610"/>
    <w:rsid w:val="00696F9B"/>
    <w:rsid w:val="006B5B01"/>
    <w:rsid w:val="006C3E1D"/>
    <w:rsid w:val="006D6E6C"/>
    <w:rsid w:val="006E38D5"/>
    <w:rsid w:val="00704FAC"/>
    <w:rsid w:val="00716A89"/>
    <w:rsid w:val="00727497"/>
    <w:rsid w:val="0078408D"/>
    <w:rsid w:val="007941E6"/>
    <w:rsid w:val="007E5C9F"/>
    <w:rsid w:val="00823DF7"/>
    <w:rsid w:val="00826726"/>
    <w:rsid w:val="008267D3"/>
    <w:rsid w:val="0083168B"/>
    <w:rsid w:val="00857C91"/>
    <w:rsid w:val="00874E66"/>
    <w:rsid w:val="00883820"/>
    <w:rsid w:val="00897D7B"/>
    <w:rsid w:val="008A1C12"/>
    <w:rsid w:val="008B5896"/>
    <w:rsid w:val="008C1F69"/>
    <w:rsid w:val="009144A8"/>
    <w:rsid w:val="009254E0"/>
    <w:rsid w:val="00930A1E"/>
    <w:rsid w:val="00973639"/>
    <w:rsid w:val="009C330A"/>
    <w:rsid w:val="009F2B01"/>
    <w:rsid w:val="00A02C14"/>
    <w:rsid w:val="00A204F7"/>
    <w:rsid w:val="00A305FB"/>
    <w:rsid w:val="00A44E1E"/>
    <w:rsid w:val="00A450D3"/>
    <w:rsid w:val="00A453C9"/>
    <w:rsid w:val="00A5632A"/>
    <w:rsid w:val="00A83356"/>
    <w:rsid w:val="00AA4E78"/>
    <w:rsid w:val="00AC049D"/>
    <w:rsid w:val="00AD52A0"/>
    <w:rsid w:val="00AF3E23"/>
    <w:rsid w:val="00B02E07"/>
    <w:rsid w:val="00B33013"/>
    <w:rsid w:val="00B407E6"/>
    <w:rsid w:val="00B47728"/>
    <w:rsid w:val="00B507D6"/>
    <w:rsid w:val="00B674D8"/>
    <w:rsid w:val="00B72115"/>
    <w:rsid w:val="00B86C57"/>
    <w:rsid w:val="00BB24C3"/>
    <w:rsid w:val="00BB2718"/>
    <w:rsid w:val="00BD69C7"/>
    <w:rsid w:val="00BE356A"/>
    <w:rsid w:val="00BE687E"/>
    <w:rsid w:val="00C21971"/>
    <w:rsid w:val="00C36414"/>
    <w:rsid w:val="00C428B4"/>
    <w:rsid w:val="00C62F6C"/>
    <w:rsid w:val="00C81C83"/>
    <w:rsid w:val="00C91268"/>
    <w:rsid w:val="00C96636"/>
    <w:rsid w:val="00CE378B"/>
    <w:rsid w:val="00CE51D3"/>
    <w:rsid w:val="00CF4E14"/>
    <w:rsid w:val="00D052F4"/>
    <w:rsid w:val="00D23D67"/>
    <w:rsid w:val="00D551E2"/>
    <w:rsid w:val="00D56DE6"/>
    <w:rsid w:val="00D62A14"/>
    <w:rsid w:val="00D83806"/>
    <w:rsid w:val="00D866A4"/>
    <w:rsid w:val="00D92687"/>
    <w:rsid w:val="00D95302"/>
    <w:rsid w:val="00D96ED3"/>
    <w:rsid w:val="00E31CBA"/>
    <w:rsid w:val="00E40497"/>
    <w:rsid w:val="00E44BED"/>
    <w:rsid w:val="00E57254"/>
    <w:rsid w:val="00E61D9F"/>
    <w:rsid w:val="00E64642"/>
    <w:rsid w:val="00E71EFB"/>
    <w:rsid w:val="00E95F5C"/>
    <w:rsid w:val="00EC1C45"/>
    <w:rsid w:val="00EC5E07"/>
    <w:rsid w:val="00EE229F"/>
    <w:rsid w:val="00EF46D4"/>
    <w:rsid w:val="00EF7663"/>
    <w:rsid w:val="00F20CCD"/>
    <w:rsid w:val="00F230B8"/>
    <w:rsid w:val="00F91699"/>
    <w:rsid w:val="00FA1F3D"/>
    <w:rsid w:val="00FE1A81"/>
    <w:rsid w:val="00FF22B9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072CA"/>
  <w15:docId w15:val="{DF130DAF-47EB-4754-93E7-5614DB0DC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65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5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52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B3B5F-0A85-4A3B-800F-58BCD08C6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Pierre Dalmas</cp:lastModifiedBy>
  <cp:revision>6</cp:revision>
  <cp:lastPrinted>2020-08-18T13:01:00Z</cp:lastPrinted>
  <dcterms:created xsi:type="dcterms:W3CDTF">2020-09-09T11:21:00Z</dcterms:created>
  <dcterms:modified xsi:type="dcterms:W3CDTF">2020-09-09T11:44:00Z</dcterms:modified>
</cp:coreProperties>
</file>